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897372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D61F78" w:rsidP="00CE49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actList_size &gt;= 1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Default="00D61F78" w:rsidP="00D61F7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 LongClick on a contact on the contact list</w:t>
            </w:r>
          </w:p>
          <w:p w:rsidR="00AF08CE" w:rsidRDefault="00D61F78" w:rsidP="00D61F7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: </w:t>
            </w:r>
            <w:r w:rsidR="00AF08CE">
              <w:rPr>
                <w:sz w:val="28"/>
                <w:szCs w:val="28"/>
              </w:rPr>
              <w:t>A dialog with the title “</w:t>
            </w:r>
            <w:r w:rsidR="00AF08CE" w:rsidRPr="00424AF4">
              <w:rPr>
                <w:i/>
                <w:iCs/>
                <w:color w:val="FF0000"/>
                <w:sz w:val="28"/>
                <w:szCs w:val="28"/>
              </w:rPr>
              <w:t>Delete this contact?</w:t>
            </w:r>
            <w:r w:rsidR="00AF08CE">
              <w:rPr>
                <w:sz w:val="28"/>
                <w:szCs w:val="28"/>
              </w:rPr>
              <w:t>” is shown on the screen</w:t>
            </w:r>
          </w:p>
          <w:p w:rsidR="00D61F78" w:rsidRPr="00E01F23" w:rsidRDefault="00AF08CE" w:rsidP="00AF08C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</w:t>
            </w:r>
            <w:r w:rsidR="00972E98">
              <w:rPr>
                <w:sz w:val="28"/>
                <w:szCs w:val="28"/>
              </w:rPr>
              <w:t xml:space="preserve"> </w:t>
            </w:r>
            <w:r w:rsidR="00D61F78">
              <w:rPr>
                <w:sz w:val="28"/>
                <w:szCs w:val="28"/>
              </w:rPr>
              <w:t>Click on a Button with the label “</w:t>
            </w:r>
            <w:r w:rsidR="00D61F78" w:rsidRPr="00424AF4">
              <w:rPr>
                <w:i/>
                <w:iCs/>
                <w:color w:val="FF0000"/>
                <w:sz w:val="28"/>
                <w:szCs w:val="28"/>
              </w:rPr>
              <w:t>Delete</w:t>
            </w:r>
            <w:r w:rsidR="00D61F78">
              <w:rPr>
                <w:sz w:val="28"/>
                <w:szCs w:val="28"/>
              </w:rPr>
              <w:t>” on the shown dialog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897372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D61F7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D61F78">
              <w:rPr>
                <w:sz w:val="28"/>
                <w:szCs w:val="28"/>
              </w:rPr>
              <w:t xml:space="preserve">ContactList_size </w:t>
            </w:r>
            <w:r w:rsidR="00CE49A6">
              <w:rPr>
                <w:sz w:val="28"/>
                <w:szCs w:val="28"/>
              </w:rPr>
              <w:t>=</w:t>
            </w:r>
            <w:r w:rsidR="00D61F78">
              <w:rPr>
                <w:sz w:val="28"/>
                <w:szCs w:val="28"/>
              </w:rPr>
              <w:t xml:space="preserve"> ContatcList_size </w:t>
            </w:r>
            <w:r w:rsidR="00CE49A6">
              <w:rPr>
                <w:sz w:val="28"/>
                <w:szCs w:val="28"/>
              </w:rPr>
              <w:t>- 1</w:t>
            </w:r>
          </w:p>
        </w:tc>
      </w:tr>
      <w:tr w:rsidR="00580416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97372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97372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97372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897372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Pr="00E01F23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897372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97372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897372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97372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97372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9737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897372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AF08CE" w:rsidRPr="00E01F23">
              <w:rPr>
                <w:sz w:val="28"/>
                <w:szCs w:val="28"/>
              </w:rPr>
              <w:t xml:space="preserve">GUI </w:t>
            </w:r>
            <w:r w:rsidR="00897372">
              <w:rPr>
                <w:sz w:val="28"/>
                <w:szCs w:val="28"/>
              </w:rPr>
              <w:t>o</w:t>
            </w:r>
            <w:r w:rsidR="00AF08CE" w:rsidRPr="00E01F23">
              <w:rPr>
                <w:sz w:val="28"/>
                <w:szCs w:val="28"/>
              </w:rPr>
              <w:t xml:space="preserve">racle </w:t>
            </w:r>
            <w:r w:rsidR="00897372">
              <w:rPr>
                <w:sz w:val="28"/>
                <w:szCs w:val="28"/>
              </w:rPr>
              <w:t xml:space="preserve">used </w:t>
            </w:r>
            <w:r w:rsidR="00AF08CE">
              <w:rPr>
                <w:sz w:val="28"/>
                <w:szCs w:val="28"/>
              </w:rPr>
              <w:t>at the exit point</w:t>
            </w:r>
            <w:r w:rsidR="00AF08CE" w:rsidRPr="00E01F23"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AF08CE" w:rsidRPr="00E01F23">
              <w:rPr>
                <w:sz w:val="28"/>
                <w:szCs w:val="28"/>
              </w:rPr>
              <w:t xml:space="preserve">GUI </w:t>
            </w:r>
            <w:r w:rsidR="00897372">
              <w:rPr>
                <w:sz w:val="28"/>
                <w:szCs w:val="28"/>
              </w:rPr>
              <w:t>o</w:t>
            </w:r>
            <w:r w:rsidR="00AF08CE" w:rsidRPr="00E01F23">
              <w:rPr>
                <w:sz w:val="28"/>
                <w:szCs w:val="28"/>
              </w:rPr>
              <w:t>racle</w:t>
            </w:r>
            <w:r w:rsidR="00897372">
              <w:rPr>
                <w:sz w:val="28"/>
                <w:szCs w:val="28"/>
              </w:rPr>
              <w:t xml:space="preserve"> used</w:t>
            </w:r>
            <w:r w:rsidR="00AF08CE" w:rsidRPr="00E01F23">
              <w:rPr>
                <w:sz w:val="28"/>
                <w:szCs w:val="28"/>
              </w:rPr>
              <w:t xml:space="preserve"> </w:t>
            </w:r>
            <w:r w:rsidR="00AF08CE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97372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97372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897372">
              <w:rPr>
                <w:sz w:val="28"/>
                <w:szCs w:val="28"/>
              </w:rPr>
              <w:t>exit</w:t>
            </w:r>
            <w:r w:rsidR="00897372">
              <w:rPr>
                <w:sz w:val="28"/>
                <w:szCs w:val="28"/>
              </w:rPr>
              <w:t xml:space="preserve"> point with the target of the test case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89737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</w:t>
            </w:r>
            <w:r w:rsidR="00042F42">
              <w:rPr>
                <w:sz w:val="28"/>
                <w:szCs w:val="28"/>
              </w:rPr>
              <w:t xml:space="preserve">another GUI oracle to replace </w:t>
            </w:r>
            <w:r w:rsidR="00897372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Default="00CE49A6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405270" cy="427551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8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157" cy="4294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CE49A6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415209" cy="4291099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8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9132" cy="4298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1373" w:rsidRDefault="00F41373" w:rsidP="00E01F23">
      <w:pPr>
        <w:spacing w:after="0" w:line="240" w:lineRule="auto"/>
      </w:pPr>
      <w:r>
        <w:separator/>
      </w:r>
    </w:p>
  </w:endnote>
  <w:endnote w:type="continuationSeparator" w:id="0">
    <w:p w:rsidR="00F41373" w:rsidRDefault="00F41373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1373" w:rsidRDefault="00F41373" w:rsidP="00E01F23">
      <w:pPr>
        <w:spacing w:after="0" w:line="240" w:lineRule="auto"/>
      </w:pPr>
      <w:r>
        <w:separator/>
      </w:r>
    </w:p>
  </w:footnote>
  <w:footnote w:type="continuationSeparator" w:id="0">
    <w:p w:rsidR="00F41373" w:rsidRDefault="00F41373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CE49A6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8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CE49A6" w:rsidP="00BD4492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CE49A6" w:rsidRDefault="00CE49A6" w:rsidP="00CE49A6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CE49A6">
            <w:rPr>
              <w:b/>
              <w:bCs/>
              <w:sz w:val="28"/>
              <w:szCs w:val="28"/>
            </w:rPr>
            <w:t>DeleteContact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4492" w:rsidRDefault="00BD449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jWgBiz7+2LQAAAA=="/>
  </w:docVars>
  <w:rsids>
    <w:rsidRoot w:val="00E01F23"/>
    <w:rsid w:val="00042F42"/>
    <w:rsid w:val="00064163"/>
    <w:rsid w:val="001534E3"/>
    <w:rsid w:val="00186A2D"/>
    <w:rsid w:val="00264696"/>
    <w:rsid w:val="002B2005"/>
    <w:rsid w:val="003557AB"/>
    <w:rsid w:val="003B2CDA"/>
    <w:rsid w:val="003C4BE5"/>
    <w:rsid w:val="00424AF4"/>
    <w:rsid w:val="00460FD3"/>
    <w:rsid w:val="004625D6"/>
    <w:rsid w:val="0046745B"/>
    <w:rsid w:val="00480A75"/>
    <w:rsid w:val="00494FDD"/>
    <w:rsid w:val="004B7D20"/>
    <w:rsid w:val="005676AD"/>
    <w:rsid w:val="00580416"/>
    <w:rsid w:val="005B6302"/>
    <w:rsid w:val="00664666"/>
    <w:rsid w:val="006778AB"/>
    <w:rsid w:val="006B3A87"/>
    <w:rsid w:val="006F5625"/>
    <w:rsid w:val="007C365D"/>
    <w:rsid w:val="007D196C"/>
    <w:rsid w:val="00835F35"/>
    <w:rsid w:val="00840FE0"/>
    <w:rsid w:val="008665EF"/>
    <w:rsid w:val="00897372"/>
    <w:rsid w:val="008F1DC5"/>
    <w:rsid w:val="00972E98"/>
    <w:rsid w:val="009E381C"/>
    <w:rsid w:val="00AB4A03"/>
    <w:rsid w:val="00AF08CE"/>
    <w:rsid w:val="00BD0A1D"/>
    <w:rsid w:val="00BD4492"/>
    <w:rsid w:val="00C336B2"/>
    <w:rsid w:val="00C722E8"/>
    <w:rsid w:val="00CA5DF5"/>
    <w:rsid w:val="00CB5343"/>
    <w:rsid w:val="00CE49A6"/>
    <w:rsid w:val="00D209A8"/>
    <w:rsid w:val="00D61F78"/>
    <w:rsid w:val="00DB0CBF"/>
    <w:rsid w:val="00DF213F"/>
    <w:rsid w:val="00E01F23"/>
    <w:rsid w:val="00E25584"/>
    <w:rsid w:val="00E305FD"/>
    <w:rsid w:val="00E31467"/>
    <w:rsid w:val="00E321E1"/>
    <w:rsid w:val="00EA1CAD"/>
    <w:rsid w:val="00F41373"/>
    <w:rsid w:val="00FB6852"/>
    <w:rsid w:val="00FE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22</cp:revision>
  <dcterms:created xsi:type="dcterms:W3CDTF">2023-10-23T09:22:00Z</dcterms:created>
  <dcterms:modified xsi:type="dcterms:W3CDTF">2023-12-24T10:07:00Z</dcterms:modified>
</cp:coreProperties>
</file>